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82288" w14:textId="602D23DD" w:rsidR="00814DA4" w:rsidRPr="000A41B6" w:rsidRDefault="00814DA4" w:rsidP="00814DA4">
      <w:pPr>
        <w:autoSpaceDE w:val="0"/>
        <w:autoSpaceDN w:val="0"/>
        <w:adjustRightInd w:val="0"/>
        <w:spacing w:before="120" w:line="360" w:lineRule="auto"/>
        <w:outlineLvl w:val="0"/>
        <w:rPr>
          <w:rFonts w:ascii="Arial" w:hAnsi="Arial" w:cs="Arial"/>
          <w:sz w:val="22"/>
          <w:szCs w:val="22"/>
        </w:rPr>
      </w:pPr>
      <w:r w:rsidRPr="000A41B6">
        <w:rPr>
          <w:rFonts w:ascii="Arial" w:hAnsi="Arial" w:cs="Arial"/>
          <w:sz w:val="22"/>
          <w:szCs w:val="22"/>
        </w:rPr>
        <w:t>.</w:t>
      </w:r>
    </w:p>
    <w:p w14:paraId="2CE21B5D" w14:textId="77777777" w:rsidR="007E0844" w:rsidRDefault="00B3166F" w:rsidP="007E0844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B3166F">
        <w:rPr>
          <w:rFonts w:ascii="Arial" w:hAnsi="Arial" w:cs="Arial"/>
          <w:b/>
          <w:bCs/>
          <w:noProof/>
          <w:sz w:val="22"/>
          <w:szCs w:val="22"/>
        </w:rPr>
        <w:drawing>
          <wp:inline distT="0" distB="0" distL="0" distR="0" wp14:anchorId="03C28056" wp14:editId="27E5C147">
            <wp:extent cx="3962400" cy="942975"/>
            <wp:effectExtent l="0" t="0" r="0" b="9525"/>
            <wp:docPr id="7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5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99921B" w14:textId="2E0264CF" w:rsidR="007C6249" w:rsidRPr="00393A44" w:rsidRDefault="007C6249" w:rsidP="007E0844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5386EAB4" w14:textId="77777777" w:rsidR="007C6249" w:rsidRPr="00393A44" w:rsidRDefault="007C624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79E6CD82" w14:textId="77777777" w:rsidR="007C6249" w:rsidRPr="00393A44" w:rsidRDefault="007C624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2666F76E" w14:textId="77777777" w:rsidR="007C6249" w:rsidRDefault="007C6249">
      <w:pPr>
        <w:jc w:val="center"/>
        <w:rPr>
          <w:b/>
          <w:sz w:val="22"/>
          <w:szCs w:val="22"/>
        </w:rPr>
      </w:pPr>
    </w:p>
    <w:p w14:paraId="572EEC89" w14:textId="77777777" w:rsidR="007C6249" w:rsidRDefault="000E2C3E" w:rsidP="006D2987">
      <w:pPr>
        <w:jc w:val="center"/>
        <w:outlineLvl w:val="0"/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Form D</w:t>
      </w:r>
      <w:r w:rsidR="009E403F" w:rsidRPr="009E403F">
        <w:rPr>
          <w:rFonts w:ascii="Arial" w:hAnsi="Arial" w:cs="Arial"/>
          <w:b/>
          <w:caps/>
        </w:rPr>
        <w:t>:  PRACTICUM LOGBOOK</w:t>
      </w:r>
    </w:p>
    <w:p w14:paraId="3E3518BD" w14:textId="77777777" w:rsidR="006F11F5" w:rsidRDefault="006F11F5">
      <w:pPr>
        <w:jc w:val="center"/>
        <w:rPr>
          <w:rFonts w:ascii="Arial" w:hAnsi="Arial" w:cs="Arial"/>
          <w:b/>
          <w:caps/>
        </w:rPr>
      </w:pPr>
    </w:p>
    <w:p w14:paraId="1602E3C1" w14:textId="77777777" w:rsidR="00F419EE" w:rsidRDefault="00F419EE" w:rsidP="00BD759F">
      <w:pPr>
        <w:pStyle w:val="Title"/>
        <w:spacing w:before="120"/>
        <w:jc w:val="left"/>
        <w:rPr>
          <w:rFonts w:ascii="Arial" w:hAnsi="Arial" w:cs="Arial"/>
          <w:sz w:val="22"/>
          <w:szCs w:val="22"/>
        </w:rPr>
        <w:sectPr w:rsidR="00F419EE" w:rsidSect="000F1210">
          <w:footerReference w:type="default" r:id="rId9"/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4"/>
        <w:gridCol w:w="1562"/>
        <w:gridCol w:w="1507"/>
        <w:gridCol w:w="1443"/>
        <w:gridCol w:w="4042"/>
      </w:tblGrid>
      <w:tr w:rsidR="00281019" w:rsidRPr="00BD759F" w14:paraId="3B449013" w14:textId="77777777" w:rsidTr="00376347">
        <w:trPr>
          <w:jc w:val="center"/>
        </w:trPr>
        <w:tc>
          <w:tcPr>
            <w:tcW w:w="10198" w:type="dxa"/>
            <w:gridSpan w:val="5"/>
          </w:tcPr>
          <w:p w14:paraId="07E81578" w14:textId="77777777" w:rsidR="00281019" w:rsidRPr="00BD759F" w:rsidRDefault="00281019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Name of Student:</w:t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918666484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</w:p>
          <w:p w14:paraId="6D8C5277" w14:textId="77777777" w:rsidR="00281019" w:rsidRPr="00BD759F" w:rsidRDefault="00281019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81019" w:rsidRPr="00BD759F" w14:paraId="7000AAFB" w14:textId="77777777" w:rsidTr="00376347">
        <w:trPr>
          <w:jc w:val="center"/>
        </w:trPr>
        <w:tc>
          <w:tcPr>
            <w:tcW w:w="10198" w:type="dxa"/>
            <w:gridSpan w:val="5"/>
          </w:tcPr>
          <w:p w14:paraId="5057F1A8" w14:textId="77777777" w:rsidR="00281019" w:rsidRPr="00BD759F" w:rsidRDefault="00281019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Practicum Title</w:t>
            </w:r>
            <w:r w:rsidR="006F11F5" w:rsidRPr="00BD759F">
              <w:rPr>
                <w:rFonts w:ascii="Arial" w:hAnsi="Arial" w:cs="Arial"/>
                <w:sz w:val="22"/>
                <w:szCs w:val="22"/>
              </w:rPr>
              <w:t>:</w:t>
            </w:r>
            <w:r w:rsidR="00371848"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501489694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</w:p>
          <w:p w14:paraId="58DEA22E" w14:textId="77777777" w:rsidR="00281019" w:rsidRPr="00BD759F" w:rsidRDefault="00281019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F11F5" w:rsidRPr="00BD759F" w14:paraId="00EA703D" w14:textId="77777777" w:rsidTr="00376347">
        <w:trPr>
          <w:jc w:val="center"/>
        </w:trPr>
        <w:tc>
          <w:tcPr>
            <w:tcW w:w="10198" w:type="dxa"/>
            <w:gridSpan w:val="5"/>
          </w:tcPr>
          <w:p w14:paraId="64AC4B14" w14:textId="4ACF0A31" w:rsidR="006F11F5" w:rsidRPr="00BD759F" w:rsidRDefault="00F53D65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tal # of hours ____</w:t>
            </w:r>
            <w:r w:rsidR="006D4838" w:rsidRPr="00BD759F">
              <w:rPr>
                <w:rFonts w:ascii="Arial" w:hAnsi="Arial" w:cs="Arial"/>
                <w:sz w:val="22"/>
                <w:szCs w:val="22"/>
              </w:rPr>
              <w:t>Student</w:t>
            </w:r>
            <w:r w:rsidR="006F11F5" w:rsidRPr="00BD759F">
              <w:rPr>
                <w:rFonts w:ascii="Arial" w:hAnsi="Arial" w:cs="Arial"/>
                <w:sz w:val="22"/>
                <w:szCs w:val="22"/>
              </w:rPr>
              <w:t xml:space="preserve">’s Signature:                                            </w:t>
            </w:r>
            <w:r w:rsidR="00371848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 w:rsidR="006F11F5" w:rsidRPr="00BD759F">
              <w:rPr>
                <w:rFonts w:ascii="Arial" w:hAnsi="Arial" w:cs="Arial"/>
                <w:sz w:val="22"/>
                <w:szCs w:val="22"/>
              </w:rPr>
              <w:t>Date:</w:t>
            </w:r>
            <w:r w:rsidR="00371848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2071566707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</w:p>
          <w:p w14:paraId="40C92DAF" w14:textId="0073F201" w:rsidR="00364871" w:rsidRPr="00BD759F" w:rsidRDefault="00364871" w:rsidP="00F53D6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6249" w:rsidRPr="00760083" w14:paraId="4C265C87" w14:textId="77777777" w:rsidTr="00117EB7">
        <w:trPr>
          <w:trHeight w:val="1004"/>
          <w:tblHeader/>
          <w:jc w:val="center"/>
        </w:trPr>
        <w:tc>
          <w:tcPr>
            <w:tcW w:w="1644" w:type="dxa"/>
          </w:tcPr>
          <w:p w14:paraId="0D0B0687" w14:textId="77777777" w:rsidR="007C6249" w:rsidRPr="00760083" w:rsidRDefault="007C6249" w:rsidP="00BD759F">
            <w:pPr>
              <w:pStyle w:val="Title"/>
              <w:spacing w:before="120"/>
              <w:rPr>
                <w:rFonts w:ascii="Arial" w:hAnsi="Arial" w:cs="Arial"/>
                <w:sz w:val="20"/>
                <w:szCs w:val="22"/>
              </w:rPr>
            </w:pPr>
            <w:r w:rsidRPr="00760083">
              <w:rPr>
                <w:rFonts w:ascii="Arial" w:hAnsi="Arial" w:cs="Arial"/>
                <w:sz w:val="20"/>
                <w:szCs w:val="22"/>
              </w:rPr>
              <w:t>Date</w:t>
            </w:r>
          </w:p>
        </w:tc>
        <w:tc>
          <w:tcPr>
            <w:tcW w:w="1562" w:type="dxa"/>
          </w:tcPr>
          <w:p w14:paraId="7B062F79" w14:textId="77777777" w:rsidR="007C6249" w:rsidRPr="00760083" w:rsidRDefault="009E403F" w:rsidP="00BD759F">
            <w:pPr>
              <w:pStyle w:val="Title"/>
              <w:spacing w:before="120"/>
              <w:rPr>
                <w:rFonts w:ascii="Arial" w:hAnsi="Arial" w:cs="Arial"/>
                <w:sz w:val="20"/>
                <w:szCs w:val="22"/>
              </w:rPr>
            </w:pPr>
            <w:r w:rsidRPr="00760083">
              <w:rPr>
                <w:rFonts w:ascii="Arial" w:hAnsi="Arial" w:cs="Arial"/>
                <w:sz w:val="20"/>
                <w:szCs w:val="22"/>
              </w:rPr>
              <w:t>Start Time</w:t>
            </w:r>
          </w:p>
        </w:tc>
        <w:tc>
          <w:tcPr>
            <w:tcW w:w="1507" w:type="dxa"/>
          </w:tcPr>
          <w:p w14:paraId="37582B45" w14:textId="77777777" w:rsidR="007C6249" w:rsidRPr="00760083" w:rsidRDefault="009E403F" w:rsidP="00BD759F">
            <w:pPr>
              <w:pStyle w:val="Title"/>
              <w:spacing w:before="120"/>
              <w:rPr>
                <w:rFonts w:ascii="Arial" w:hAnsi="Arial" w:cs="Arial"/>
                <w:sz w:val="20"/>
                <w:szCs w:val="22"/>
              </w:rPr>
            </w:pPr>
            <w:r w:rsidRPr="00760083">
              <w:rPr>
                <w:rFonts w:ascii="Arial" w:hAnsi="Arial" w:cs="Arial"/>
                <w:sz w:val="20"/>
                <w:szCs w:val="22"/>
              </w:rPr>
              <w:t>End Time</w:t>
            </w:r>
          </w:p>
        </w:tc>
        <w:tc>
          <w:tcPr>
            <w:tcW w:w="1443" w:type="dxa"/>
          </w:tcPr>
          <w:p w14:paraId="4C80C8B6" w14:textId="77777777" w:rsidR="007C6249" w:rsidRPr="00760083" w:rsidRDefault="007C6249" w:rsidP="00BD759F">
            <w:pPr>
              <w:pStyle w:val="Title"/>
              <w:spacing w:before="120"/>
              <w:rPr>
                <w:rFonts w:ascii="Arial" w:hAnsi="Arial" w:cs="Arial"/>
                <w:sz w:val="20"/>
                <w:szCs w:val="22"/>
              </w:rPr>
            </w:pPr>
            <w:r w:rsidRPr="00760083">
              <w:rPr>
                <w:rFonts w:ascii="Arial" w:hAnsi="Arial" w:cs="Arial"/>
                <w:sz w:val="20"/>
                <w:szCs w:val="22"/>
              </w:rPr>
              <w:t>Hours</w:t>
            </w:r>
          </w:p>
        </w:tc>
        <w:tc>
          <w:tcPr>
            <w:tcW w:w="4042" w:type="dxa"/>
            <w:shd w:val="clear" w:color="auto" w:fill="auto"/>
          </w:tcPr>
          <w:p w14:paraId="03A0D55F" w14:textId="77777777" w:rsidR="007C6249" w:rsidRPr="00760083" w:rsidRDefault="007C6249" w:rsidP="00BD759F">
            <w:pPr>
              <w:pStyle w:val="Title"/>
              <w:spacing w:before="120"/>
              <w:rPr>
                <w:rFonts w:ascii="Arial" w:hAnsi="Arial" w:cs="Arial"/>
                <w:sz w:val="20"/>
                <w:szCs w:val="22"/>
              </w:rPr>
            </w:pPr>
            <w:r w:rsidRPr="00760083">
              <w:rPr>
                <w:rFonts w:ascii="Arial" w:hAnsi="Arial" w:cs="Arial"/>
                <w:sz w:val="20"/>
                <w:szCs w:val="22"/>
              </w:rPr>
              <w:t>Activities</w:t>
            </w:r>
          </w:p>
        </w:tc>
      </w:tr>
      <w:tr w:rsidR="007C6249" w:rsidRPr="00760083" w14:paraId="7A9768F0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68564577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76B877AA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3248442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1DD39FAF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34047024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5AA1B7D7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8734032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0916A6F3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3664104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450F64B6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7C6249" w:rsidRPr="00760083" w14:paraId="06D3EBD7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-208420861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1DA1C2B0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2111538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61B6AB62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5300251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37D9B973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813623354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443" w:type="dxa"/>
              </w:tcPr>
              <w:p w14:paraId="36AC4B5E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13567221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0AD41FC8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7C6249" w:rsidRPr="00760083" w14:paraId="35E9FBEC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1697632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0B0B42B8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20035401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4A0B3561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26267255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2B0BAE58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23979950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7A2C3337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206097044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0CB5CF9A" w14:textId="77777777" w:rsidR="007C6249" w:rsidRPr="00760083" w:rsidRDefault="007C6249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371848" w:rsidRPr="00760083" w14:paraId="4471F9FA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114438708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6C725051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 w:val="0"/>
              <w:sz w:val="20"/>
              <w:szCs w:val="22"/>
            </w:rPr>
            <w:id w:val="-1090383134"/>
            <w:placeholder>
              <w:docPart w:val="DefaultPlaceholder_1081868574"/>
            </w:placeholder>
            <w:showingPlcHdr/>
          </w:sdtPr>
          <w:sdtEndPr>
            <w:rPr>
              <w:b/>
            </w:rPr>
          </w:sdtEndPr>
          <w:sdtContent>
            <w:tc>
              <w:tcPr>
                <w:tcW w:w="1562" w:type="dxa"/>
              </w:tcPr>
              <w:p w14:paraId="78802D7B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21594027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685DC3D6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30041548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702EE831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2695714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528E9EE1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371848" w:rsidRPr="00760083" w14:paraId="66987AA4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53269768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638FB64C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64119097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1B517095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81298105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1E58B7FB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07119792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4C96E655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91134353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540F3607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371848" w:rsidRPr="00760083" w14:paraId="3918FE2C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-134062058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02A5C617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90957177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2CAD1209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47448138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0699A729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82978810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4FAE89BD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21264516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75E6FA30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371848" w:rsidRPr="00760083" w14:paraId="1E4F5DCD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-9101084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0EDBA5D8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32050670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1B760A5D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82974322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1A7862C9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71164465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17727A0F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36490298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1DC15E67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371848" w:rsidRPr="00760083" w14:paraId="0B61A1B5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-213077289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65CE46C8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34583586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357E412C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8066480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4796F8A5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6051228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05CDAC9C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31599877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3E6387E8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371848" w:rsidRPr="00760083" w14:paraId="1D4FC527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-126221078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3B8548BD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18418024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0344460B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20777098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6D3FBD21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42241164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4147907A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41894446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717E820B" w14:textId="77777777" w:rsidR="00371848" w:rsidRPr="00760083" w:rsidRDefault="00371848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  <w:tr w:rsidR="00760083" w:rsidRPr="00760083" w14:paraId="0DD1EB49" w14:textId="77777777" w:rsidTr="00117EB7">
        <w:trPr>
          <w:trHeight w:val="655"/>
          <w:jc w:val="center"/>
        </w:trPr>
        <w:sdt>
          <w:sdtPr>
            <w:rPr>
              <w:rFonts w:ascii="Arial" w:hAnsi="Arial" w:cs="Arial"/>
              <w:sz w:val="20"/>
              <w:szCs w:val="22"/>
            </w:rPr>
            <w:id w:val="60115195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644" w:type="dxa"/>
              </w:tcPr>
              <w:p w14:paraId="184B250A" w14:textId="77777777" w:rsidR="00760083" w:rsidRPr="00760083" w:rsidRDefault="00760083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174409709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15D8A922" w14:textId="77777777" w:rsidR="00760083" w:rsidRPr="00760083" w:rsidRDefault="00760083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16258806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07" w:type="dxa"/>
              </w:tcPr>
              <w:p w14:paraId="33DD2F2E" w14:textId="77777777" w:rsidR="00760083" w:rsidRPr="00760083" w:rsidRDefault="00760083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94196569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43" w:type="dxa"/>
              </w:tcPr>
              <w:p w14:paraId="4767C988" w14:textId="77777777" w:rsidR="00760083" w:rsidRPr="00760083" w:rsidRDefault="00760083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sz w:val="20"/>
              <w:szCs w:val="22"/>
            </w:rPr>
            <w:id w:val="-38834469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042" w:type="dxa"/>
                <w:shd w:val="clear" w:color="auto" w:fill="auto"/>
              </w:tcPr>
              <w:p w14:paraId="73AB4DBB" w14:textId="77777777" w:rsidR="00760083" w:rsidRPr="00760083" w:rsidRDefault="00760083" w:rsidP="006D6DE5">
                <w:pPr>
                  <w:pStyle w:val="Title"/>
                  <w:jc w:val="left"/>
                  <w:rPr>
                    <w:rFonts w:ascii="Arial" w:hAnsi="Arial" w:cs="Arial"/>
                    <w:sz w:val="20"/>
                    <w:szCs w:val="22"/>
                  </w:rPr>
                </w:pPr>
              </w:p>
            </w:tc>
          </w:sdtContent>
        </w:sdt>
      </w:tr>
    </w:tbl>
    <w:p w14:paraId="493BF5CF" w14:textId="77777777" w:rsidR="007C6249" w:rsidRPr="00641F29" w:rsidRDefault="007C6249" w:rsidP="00784588">
      <w:pPr>
        <w:pStyle w:val="Title"/>
        <w:rPr>
          <w:rFonts w:ascii="Arial" w:hAnsi="Arial" w:cs="Arial"/>
          <w:sz w:val="22"/>
          <w:szCs w:val="22"/>
        </w:rPr>
      </w:pPr>
      <w:r w:rsidRPr="00641F29">
        <w:rPr>
          <w:rFonts w:ascii="Arial" w:hAnsi="Arial" w:cs="Arial"/>
          <w:sz w:val="22"/>
          <w:szCs w:val="22"/>
        </w:rPr>
        <w:t xml:space="preserve">Note: </w:t>
      </w:r>
      <w:r w:rsidR="009E403F">
        <w:rPr>
          <w:rFonts w:ascii="Arial" w:hAnsi="Arial" w:cs="Arial"/>
          <w:sz w:val="22"/>
          <w:szCs w:val="22"/>
        </w:rPr>
        <w:t>Use as many sheets as necessary to log your hours.</w:t>
      </w:r>
    </w:p>
    <w:p w14:paraId="1C51D913" w14:textId="65BB44FB" w:rsidR="007C6249" w:rsidRDefault="007C6249" w:rsidP="004F67DA">
      <w:bookmarkStart w:id="0" w:name="_GoBack"/>
      <w:bookmarkEnd w:id="0"/>
    </w:p>
    <w:sectPr w:rsidR="007C6249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26C21" w14:textId="5B1A228A" w:rsidR="00004536" w:rsidRPr="00611A35" w:rsidRDefault="00004536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E2NzU1MLM0NDdR0lEKTi0uzszPAykwrAUAp1QZ/i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4F67DA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A4151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471B4-8535-4334-BBD1-7F08144E4C60}"/>
      </w:docPartPr>
      <w:docPartBody>
        <w:p w:rsidR="007E0D53" w:rsidRDefault="00C8782A"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D277A"/>
    <w:rsid w:val="007E0D53"/>
    <w:rsid w:val="007E76D1"/>
    <w:rsid w:val="008B7580"/>
    <w:rsid w:val="00A5118E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57C64B-8686-4272-956B-62CC48A3C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46:00Z</dcterms:created>
  <dcterms:modified xsi:type="dcterms:W3CDTF">2022-08-08T17:47:00Z</dcterms:modified>
</cp:coreProperties>
</file>